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7F02E" w14:textId="5DFE2098" w:rsidR="005C69C9" w:rsidRPr="001C657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34"/>
          <w:szCs w:val="34"/>
        </w:rPr>
      </w:pPr>
      <w:r w:rsidRPr="001C657B">
        <w:rPr>
          <w:rFonts w:ascii="Arial" w:hAnsi="Arial" w:cs="Arial"/>
          <w:b/>
          <w:bCs/>
          <w:sz w:val="34"/>
          <w:szCs w:val="34"/>
        </w:rPr>
        <w:t>BUKU CATATAN HARIAN (LOGBOOK)</w:t>
      </w:r>
    </w:p>
    <w:p w14:paraId="79354EFE" w14:textId="3C6F1EF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1C657B">
        <w:rPr>
          <w:rFonts w:ascii="Arial" w:hAnsi="Arial" w:cs="Arial"/>
          <w:b/>
          <w:bCs/>
          <w:sz w:val="34"/>
          <w:szCs w:val="34"/>
        </w:rPr>
        <w:t xml:space="preserve">KKN UNNES BERSAMA </w:t>
      </w:r>
      <w:r w:rsidR="00251CDB">
        <w:rPr>
          <w:rFonts w:ascii="Arial" w:hAnsi="Arial" w:cs="Arial"/>
          <w:b/>
          <w:bCs/>
          <w:sz w:val="34"/>
          <w:szCs w:val="34"/>
        </w:rPr>
        <w:t>MEL</w:t>
      </w:r>
      <w:r w:rsidRPr="001C657B">
        <w:rPr>
          <w:rFonts w:ascii="Arial" w:hAnsi="Arial" w:cs="Arial"/>
          <w:b/>
          <w:bCs/>
          <w:sz w:val="34"/>
          <w:szCs w:val="34"/>
        </w:rPr>
        <w:t>AWAN COVID-19</w:t>
      </w:r>
    </w:p>
    <w:p w14:paraId="6976AB0B" w14:textId="088CA17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61AE4E4" w14:textId="20CBBB13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2D47CE0" w14:textId="6CC78752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D9F4ED9" w14:textId="7186266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6EC10B83" wp14:editId="3A30BAD0">
            <wp:extent cx="1857375" cy="1857375"/>
            <wp:effectExtent l="0" t="0" r="9525" b="9525"/>
            <wp:docPr id="1" name="Picture 1" descr="War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arn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D60A4" w14:textId="637D73F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5ED6950F" w14:textId="20379F0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0DDCEE1" w14:textId="77777777" w:rsidR="00DC3EEF" w:rsidRDefault="00DC3EEF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BD9EE24" w14:textId="3291A87B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8F94284" w14:textId="2D796E89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6925A88" w14:textId="628F7049" w:rsidR="00792DAC" w:rsidRPr="00156E1F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156E1F">
        <w:rPr>
          <w:rFonts w:ascii="Arial" w:hAnsi="Arial" w:cs="Arial"/>
          <w:b/>
          <w:bCs/>
          <w:sz w:val="24"/>
          <w:szCs w:val="24"/>
        </w:rPr>
        <w:t>IDENTITAS MAHASISWA</w:t>
      </w:r>
      <w:r w:rsidR="00156E1F" w:rsidRPr="00156E1F">
        <w:rPr>
          <w:rFonts w:ascii="Arial" w:hAnsi="Arial" w:cs="Arial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05"/>
        <w:gridCol w:w="283"/>
        <w:gridCol w:w="3006"/>
      </w:tblGrid>
      <w:tr w:rsidR="00792DAC" w14:paraId="05221542" w14:textId="77777777" w:rsidTr="00EA519B">
        <w:trPr>
          <w:jc w:val="center"/>
        </w:trPr>
        <w:tc>
          <w:tcPr>
            <w:tcW w:w="3005" w:type="dxa"/>
          </w:tcPr>
          <w:p w14:paraId="6D97785B" w14:textId="2E76AB24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a Mahasiswa</w:t>
            </w:r>
          </w:p>
        </w:tc>
        <w:tc>
          <w:tcPr>
            <w:tcW w:w="251" w:type="dxa"/>
          </w:tcPr>
          <w:p w14:paraId="66F13736" w14:textId="1990530E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EE01212" w14:textId="5DB33DD6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izki Afandi</w:t>
            </w:r>
          </w:p>
        </w:tc>
      </w:tr>
      <w:tr w:rsidR="00792DAC" w14:paraId="146274D6" w14:textId="77777777" w:rsidTr="00EA519B">
        <w:trPr>
          <w:jc w:val="center"/>
        </w:trPr>
        <w:tc>
          <w:tcPr>
            <w:tcW w:w="3005" w:type="dxa"/>
          </w:tcPr>
          <w:p w14:paraId="0EC08C0D" w14:textId="436F4636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IM</w:t>
            </w:r>
          </w:p>
        </w:tc>
        <w:tc>
          <w:tcPr>
            <w:tcW w:w="251" w:type="dxa"/>
          </w:tcPr>
          <w:p w14:paraId="0BC99622" w14:textId="1EE55498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914DCC" w14:textId="13EB99B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612418021</w:t>
            </w:r>
          </w:p>
        </w:tc>
      </w:tr>
      <w:tr w:rsidR="00792DAC" w14:paraId="1067FC54" w14:textId="77777777" w:rsidTr="00F74A3B">
        <w:trPr>
          <w:trHeight w:val="143"/>
          <w:jc w:val="center"/>
        </w:trPr>
        <w:tc>
          <w:tcPr>
            <w:tcW w:w="3005" w:type="dxa"/>
          </w:tcPr>
          <w:p w14:paraId="030553CB" w14:textId="7D784182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di/Jurusan</w:t>
            </w:r>
          </w:p>
        </w:tc>
        <w:tc>
          <w:tcPr>
            <w:tcW w:w="251" w:type="dxa"/>
          </w:tcPr>
          <w:p w14:paraId="7E6C3AD4" w14:textId="097617A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919DE0B" w14:textId="06F4409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istem Informasi / Ilmu komputer</w:t>
            </w:r>
          </w:p>
        </w:tc>
      </w:tr>
      <w:tr w:rsidR="00792DAC" w14:paraId="73A21F5A" w14:textId="77777777" w:rsidTr="00EA519B">
        <w:trPr>
          <w:jc w:val="center"/>
        </w:trPr>
        <w:tc>
          <w:tcPr>
            <w:tcW w:w="3005" w:type="dxa"/>
          </w:tcPr>
          <w:p w14:paraId="33566904" w14:textId="2D635B2C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akultas</w:t>
            </w:r>
          </w:p>
        </w:tc>
        <w:tc>
          <w:tcPr>
            <w:tcW w:w="251" w:type="dxa"/>
          </w:tcPr>
          <w:p w14:paraId="15079526" w14:textId="57AD76E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5EF18C59" w14:textId="78A1735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tematika dan Ilmu Pengetahuan Alam</w:t>
            </w:r>
          </w:p>
        </w:tc>
      </w:tr>
      <w:tr w:rsidR="00792DAC" w14:paraId="049E1BC2" w14:textId="77777777" w:rsidTr="00EA519B">
        <w:trPr>
          <w:jc w:val="center"/>
        </w:trPr>
        <w:tc>
          <w:tcPr>
            <w:tcW w:w="3005" w:type="dxa"/>
          </w:tcPr>
          <w:p w14:paraId="64C05340" w14:textId="719CBD1E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sa</w:t>
            </w:r>
          </w:p>
        </w:tc>
        <w:tc>
          <w:tcPr>
            <w:tcW w:w="251" w:type="dxa"/>
          </w:tcPr>
          <w:p w14:paraId="4146ACC5" w14:textId="25102F12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5ED855" w14:textId="283BD1A4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Jatirejo </w:t>
            </w:r>
          </w:p>
        </w:tc>
      </w:tr>
      <w:tr w:rsidR="00792DAC" w14:paraId="6996FE1F" w14:textId="77777777" w:rsidTr="00EA519B">
        <w:trPr>
          <w:jc w:val="center"/>
        </w:trPr>
        <w:tc>
          <w:tcPr>
            <w:tcW w:w="3005" w:type="dxa"/>
          </w:tcPr>
          <w:p w14:paraId="4B5B7EFB" w14:textId="482F7F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ecamatan</w:t>
            </w:r>
          </w:p>
        </w:tc>
        <w:tc>
          <w:tcPr>
            <w:tcW w:w="251" w:type="dxa"/>
          </w:tcPr>
          <w:p w14:paraId="10234F29" w14:textId="614A08B9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35A0818E" w14:textId="30749FD9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ruh</w:t>
            </w:r>
          </w:p>
        </w:tc>
      </w:tr>
      <w:tr w:rsidR="00792DAC" w14:paraId="77FF60D9" w14:textId="77777777" w:rsidTr="00EA519B">
        <w:trPr>
          <w:jc w:val="center"/>
        </w:trPr>
        <w:tc>
          <w:tcPr>
            <w:tcW w:w="3005" w:type="dxa"/>
          </w:tcPr>
          <w:p w14:paraId="79C01906" w14:textId="745FD4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abupaten</w:t>
            </w:r>
          </w:p>
        </w:tc>
        <w:tc>
          <w:tcPr>
            <w:tcW w:w="251" w:type="dxa"/>
          </w:tcPr>
          <w:p w14:paraId="598D0220" w14:textId="1B76F6C3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19764B6" w14:textId="05B09653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marang</w:t>
            </w:r>
          </w:p>
        </w:tc>
      </w:tr>
      <w:tr w:rsidR="00792DAC" w14:paraId="7B3E37F5" w14:textId="77777777" w:rsidTr="00EA519B">
        <w:trPr>
          <w:jc w:val="center"/>
        </w:trPr>
        <w:tc>
          <w:tcPr>
            <w:tcW w:w="3005" w:type="dxa"/>
          </w:tcPr>
          <w:p w14:paraId="33B61E1D" w14:textId="5DDA070F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a DPL</w:t>
            </w:r>
          </w:p>
        </w:tc>
        <w:tc>
          <w:tcPr>
            <w:tcW w:w="251" w:type="dxa"/>
          </w:tcPr>
          <w:p w14:paraId="6CAE18AC" w14:textId="26DFFDAD" w:rsidR="00792DAC" w:rsidRDefault="00EA519B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6DF56C07" w14:textId="2DDAB051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r. Gunawan,S.xx, M.xx</w:t>
            </w:r>
          </w:p>
        </w:tc>
      </w:tr>
    </w:tbl>
    <w:p w14:paraId="2F985B94" w14:textId="48EC32C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864C041" w14:textId="3C304DCA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424FF7F" w14:textId="7F8C1F3B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D972966" w14:textId="6B1BF768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AEF4A51" w14:textId="3902D0E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C141E35" w14:textId="6AD7A24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D7890FF" w14:textId="04CBCAAE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92B2757" w14:textId="2790FBF0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1DFD09" w14:textId="1980E364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A031C0" w14:textId="1CA139F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03AADDA" w14:textId="162C873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54D49E3" w14:textId="77777777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88068FE" w14:textId="77777777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29926B6" w14:textId="1E906D75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 xml:space="preserve">PUSAT PENGEMBANGAN KKN </w:t>
      </w:r>
    </w:p>
    <w:p w14:paraId="25C3E744" w14:textId="36BB3AFE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LEMBAGA PENELITIAN DAN PENGABDIAN KEPADA MASYARAKAT</w:t>
      </w:r>
    </w:p>
    <w:p w14:paraId="47D2E243" w14:textId="00D50A97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UNIVERSITAS NEGERI SEMARANG</w:t>
      </w:r>
    </w:p>
    <w:p w14:paraId="77867257" w14:textId="77F06EEF" w:rsidR="00792DAC" w:rsidRDefault="00792DAC" w:rsidP="004C772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EA519B">
        <w:rPr>
          <w:rFonts w:ascii="Arial" w:hAnsi="Arial" w:cs="Arial"/>
          <w:b/>
          <w:bCs/>
          <w:sz w:val="26"/>
          <w:szCs w:val="26"/>
        </w:rPr>
        <w:t>TAHUN 202</w:t>
      </w:r>
      <w:r w:rsidR="00652F07">
        <w:rPr>
          <w:rFonts w:ascii="Arial" w:hAnsi="Arial" w:cs="Arial"/>
          <w:b/>
          <w:bCs/>
          <w:sz w:val="26"/>
          <w:szCs w:val="26"/>
        </w:rPr>
        <w:t>1</w:t>
      </w:r>
      <w:r>
        <w:rPr>
          <w:rFonts w:ascii="Arial" w:hAnsi="Arial" w:cs="Arial"/>
          <w:sz w:val="24"/>
          <w:szCs w:val="24"/>
        </w:rPr>
        <w:br w:type="page"/>
      </w:r>
    </w:p>
    <w:tbl>
      <w:tblPr>
        <w:tblStyle w:val="TableGrid"/>
        <w:tblW w:w="9955" w:type="dxa"/>
        <w:jc w:val="center"/>
        <w:tblLook w:val="04A0" w:firstRow="1" w:lastRow="0" w:firstColumn="1" w:lastColumn="0" w:noHBand="0" w:noVBand="1"/>
      </w:tblPr>
      <w:tblGrid>
        <w:gridCol w:w="1416"/>
        <w:gridCol w:w="6801"/>
        <w:gridCol w:w="1738"/>
      </w:tblGrid>
      <w:tr w:rsidR="00134608" w:rsidRPr="00064129" w14:paraId="1CB5DE4B" w14:textId="77777777" w:rsidTr="00134608">
        <w:trPr>
          <w:jc w:val="center"/>
        </w:trPr>
        <w:tc>
          <w:tcPr>
            <w:tcW w:w="1416" w:type="dxa"/>
          </w:tcPr>
          <w:p w14:paraId="75E8756C" w14:textId="1EACB3D6" w:rsidR="00134608" w:rsidRPr="00064129" w:rsidRDefault="00134608" w:rsidP="009274B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noProof/>
                <w:sz w:val="24"/>
                <w:szCs w:val="24"/>
              </w:rPr>
              <w:lastRenderedPageBreak/>
              <w:drawing>
                <wp:inline distT="0" distB="0" distL="0" distR="0" wp14:anchorId="2EDDC70F" wp14:editId="627BCC11">
                  <wp:extent cx="762000" cy="762000"/>
                  <wp:effectExtent l="0" t="0" r="0" b="0"/>
                  <wp:docPr id="2" name="Picture 2" descr="War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ar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1" w:type="dxa"/>
            <w:vAlign w:val="center"/>
          </w:tcPr>
          <w:p w14:paraId="2BEC90E4" w14:textId="77777777" w:rsidR="00134608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>LOGBOOK</w:t>
            </w:r>
          </w:p>
          <w:p w14:paraId="5A2296D1" w14:textId="2D7F45D5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 xml:space="preserve">KKN UNNES BERSAMA </w:t>
            </w:r>
            <w:r>
              <w:rPr>
                <w:rFonts w:ascii="Arial" w:hAnsi="Arial" w:cs="Arial"/>
                <w:sz w:val="24"/>
                <w:szCs w:val="24"/>
              </w:rPr>
              <w:t>ME</w:t>
            </w:r>
            <w:r w:rsidRPr="00064129">
              <w:rPr>
                <w:rFonts w:ascii="Arial" w:hAnsi="Arial" w:cs="Arial"/>
                <w:sz w:val="24"/>
                <w:szCs w:val="24"/>
              </w:rPr>
              <w:t>LAWAN COVID-19</w:t>
            </w:r>
          </w:p>
        </w:tc>
        <w:tc>
          <w:tcPr>
            <w:tcW w:w="1738" w:type="dxa"/>
            <w:vAlign w:val="center"/>
          </w:tcPr>
          <w:p w14:paraId="43BF4B3B" w14:textId="2420DC1A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C800078" wp14:editId="0C9E130B">
                  <wp:extent cx="715747" cy="665711"/>
                  <wp:effectExtent l="0" t="0" r="8255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904" cy="670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477050" w14:textId="2FA68291" w:rsidR="002E2E65" w:rsidRDefault="002E2E65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1EBD111" w14:textId="17C829E0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ama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Rizki Afandi</w:t>
      </w:r>
    </w:p>
    <w:p w14:paraId="25D27373" w14:textId="43723225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4612418021</w:t>
      </w:r>
      <w:r>
        <w:rPr>
          <w:rFonts w:ascii="Arial" w:hAnsi="Arial" w:cs="Arial"/>
          <w:sz w:val="24"/>
          <w:szCs w:val="24"/>
          <w:lang w:val="en-US"/>
        </w:rPr>
        <w:br/>
        <w:t>Kelurahan/Desa</w:t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Jatirejo</w:t>
      </w:r>
    </w:p>
    <w:p w14:paraId="3EA6DF16" w14:textId="77777777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tbl>
      <w:tblPr>
        <w:tblW w:w="963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552"/>
        <w:gridCol w:w="4536"/>
        <w:gridCol w:w="993"/>
        <w:gridCol w:w="992"/>
      </w:tblGrid>
      <w:tr w:rsidR="00A667DC" w14:paraId="05037DCD" w14:textId="77777777" w:rsidTr="00482800">
        <w:trPr>
          <w:tblHeader/>
          <w:jc w:val="center"/>
        </w:trPr>
        <w:tc>
          <w:tcPr>
            <w:tcW w:w="562" w:type="dxa"/>
            <w:vMerge w:val="restart"/>
            <w:vAlign w:val="center"/>
          </w:tcPr>
          <w:p w14:paraId="4CB1F5DE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2552" w:type="dxa"/>
            <w:vMerge w:val="restart"/>
            <w:vAlign w:val="center"/>
          </w:tcPr>
          <w:p w14:paraId="62321E49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ari, tanggal</w:t>
            </w:r>
          </w:p>
        </w:tc>
        <w:tc>
          <w:tcPr>
            <w:tcW w:w="4536" w:type="dxa"/>
            <w:vMerge w:val="restart"/>
            <w:vAlign w:val="center"/>
          </w:tcPr>
          <w:p w14:paraId="37C0D227" w14:textId="3E957000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raian Kegiatan dan Link Bukti</w:t>
            </w:r>
          </w:p>
        </w:tc>
        <w:tc>
          <w:tcPr>
            <w:tcW w:w="1985" w:type="dxa"/>
            <w:gridSpan w:val="2"/>
          </w:tcPr>
          <w:p w14:paraId="7B4AF0C4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atus</w:t>
            </w:r>
          </w:p>
        </w:tc>
      </w:tr>
      <w:tr w:rsidR="00A667DC" w14:paraId="7944C595" w14:textId="77777777" w:rsidTr="00482800">
        <w:trPr>
          <w:tblHeader/>
          <w:jc w:val="center"/>
        </w:trPr>
        <w:tc>
          <w:tcPr>
            <w:tcW w:w="562" w:type="dxa"/>
            <w:vMerge/>
            <w:vAlign w:val="center"/>
          </w:tcPr>
          <w:p w14:paraId="71FDD8D8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552" w:type="dxa"/>
            <w:vMerge/>
            <w:vAlign w:val="center"/>
          </w:tcPr>
          <w:p w14:paraId="3274B93A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4536" w:type="dxa"/>
            <w:vMerge/>
            <w:vAlign w:val="center"/>
          </w:tcPr>
          <w:p w14:paraId="42F2A922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14:paraId="724F46A1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lesai</w:t>
            </w:r>
          </w:p>
        </w:tc>
        <w:tc>
          <w:tcPr>
            <w:tcW w:w="992" w:type="dxa"/>
            <w:vAlign w:val="center"/>
          </w:tcPr>
          <w:p w14:paraId="6655810D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idak Selesai</w:t>
            </w:r>
          </w:p>
        </w:tc>
      </w:tr>
      <w:tr w:rsidR="00A667DC" w14:paraId="11A5199C" w14:textId="77777777" w:rsidTr="00670641">
        <w:trPr>
          <w:jc w:val="center"/>
        </w:trPr>
        <w:tc>
          <w:tcPr>
            <w:tcW w:w="562" w:type="dxa"/>
          </w:tcPr>
          <w:p w14:paraId="5E5CDA9D" w14:textId="77777777" w:rsidR="00A667DC" w:rsidRDefault="00A667D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552" w:type="dxa"/>
          </w:tcPr>
          <w:p w14:paraId="2B3BB20C" w14:textId="2C543B65" w:rsidR="00A667DC" w:rsidRDefault="00F74A3B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asa, 03 Agustus 2021</w:t>
            </w:r>
          </w:p>
        </w:tc>
        <w:tc>
          <w:tcPr>
            <w:tcW w:w="4536" w:type="dxa"/>
          </w:tcPr>
          <w:p w14:paraId="6A965143" w14:textId="5FABE1B6" w:rsidR="00734747" w:rsidRPr="00734747" w:rsidRDefault="00F74A3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Mengikuti Pembukaan dan penerjunan KKN BMC 1 di kanal </w:t>
            </w:r>
            <w:r>
              <w:rPr>
                <w:i/>
                <w:iCs/>
                <w:color w:val="000000"/>
                <w:sz w:val="24"/>
                <w:szCs w:val="24"/>
              </w:rPr>
              <w:t>Youtube</w:t>
            </w:r>
            <w:r>
              <w:rPr>
                <w:color w:val="000000"/>
                <w:sz w:val="24"/>
                <w:szCs w:val="24"/>
              </w:rPr>
              <w:t xml:space="preserve">. </w:t>
            </w:r>
            <w:r w:rsidR="00734747">
              <w:rPr>
                <w:color w:val="000000"/>
                <w:sz w:val="24"/>
                <w:szCs w:val="24"/>
              </w:rPr>
              <w:t xml:space="preserve">Mendownload perlengkapan dan disambungkan ke </w:t>
            </w:r>
            <w:r w:rsidR="00734747">
              <w:rPr>
                <w:i/>
                <w:iCs/>
                <w:color w:val="000000"/>
                <w:sz w:val="24"/>
                <w:szCs w:val="24"/>
              </w:rPr>
              <w:t xml:space="preserve">github </w:t>
            </w:r>
            <w:r w:rsidR="00734747">
              <w:rPr>
                <w:color w:val="000000"/>
                <w:sz w:val="24"/>
                <w:szCs w:val="24"/>
              </w:rPr>
              <w:t>untuk menghindari kehilangan data.</w:t>
            </w:r>
            <w:r w:rsidR="00906DD1">
              <w:rPr>
                <w:color w:val="000000"/>
                <w:sz w:val="24"/>
                <w:szCs w:val="24"/>
              </w:rPr>
              <w:t xml:space="preserve"> Link untuk melihat data keseluruhan (</w:t>
            </w:r>
            <w:hyperlink r:id="rId8" w:history="1">
              <w:r w:rsidR="00906DD1" w:rsidRPr="009969BC">
                <w:rPr>
                  <w:rStyle w:val="Hyperlink"/>
                  <w:sz w:val="24"/>
                  <w:szCs w:val="24"/>
                </w:rPr>
                <w:t>https://github.com/rafandi-69/KKN</w:t>
              </w:r>
            </w:hyperlink>
            <w:r w:rsidR="00906DD1">
              <w:rPr>
                <w:color w:val="000000"/>
                <w:sz w:val="24"/>
                <w:szCs w:val="24"/>
              </w:rPr>
              <w:t>). Link untuk melihat agenda hari yang dituju ()</w:t>
            </w:r>
          </w:p>
        </w:tc>
        <w:tc>
          <w:tcPr>
            <w:tcW w:w="993" w:type="dxa"/>
          </w:tcPr>
          <w:p w14:paraId="7DCC2775" w14:textId="2E7DA92D" w:rsidR="00A667DC" w:rsidRDefault="004C772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1C12A087" w14:textId="7A7BD5FB" w:rsidR="00A667DC" w:rsidRDefault="00F74A3B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440E2830" w14:textId="77777777" w:rsidTr="00670641">
        <w:trPr>
          <w:jc w:val="center"/>
        </w:trPr>
        <w:tc>
          <w:tcPr>
            <w:tcW w:w="562" w:type="dxa"/>
          </w:tcPr>
          <w:p w14:paraId="17C040AE" w14:textId="6E288AB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552" w:type="dxa"/>
          </w:tcPr>
          <w:p w14:paraId="457E23AF" w14:textId="12F5F6C3" w:rsidR="00482800" w:rsidRDefault="00F74A3B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bu, 04 Agustus 2021</w:t>
            </w:r>
          </w:p>
        </w:tc>
        <w:tc>
          <w:tcPr>
            <w:tcW w:w="4536" w:type="dxa"/>
          </w:tcPr>
          <w:p w14:paraId="06B52695" w14:textId="77777777" w:rsidR="00482800" w:rsidRDefault="00F74A3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ngikuti Tes evaluasi dan merancang program kerja.</w:t>
            </w:r>
            <w:r w:rsidR="00F27785">
              <w:rPr>
                <w:color w:val="000000"/>
                <w:sz w:val="24"/>
                <w:szCs w:val="24"/>
              </w:rPr>
              <w:t xml:space="preserve"> Membuat lapor diri untuk diajukan ke balai desa Jatirejo.</w:t>
            </w:r>
          </w:p>
          <w:p w14:paraId="132BCD90" w14:textId="7FB97C58" w:rsidR="00906DD1" w:rsidRPr="00482800" w:rsidRDefault="00906DD1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279D0C0" w14:textId="25CFFBD7" w:rsidR="00482800" w:rsidRDefault="004C772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664A1B82" w14:textId="46866568" w:rsidR="00482800" w:rsidRDefault="004C772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4CFC3551" w14:textId="77777777" w:rsidTr="00670641">
        <w:trPr>
          <w:jc w:val="center"/>
        </w:trPr>
        <w:tc>
          <w:tcPr>
            <w:tcW w:w="562" w:type="dxa"/>
          </w:tcPr>
          <w:p w14:paraId="0AA83C3A" w14:textId="2BE9057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552" w:type="dxa"/>
          </w:tcPr>
          <w:p w14:paraId="731B344A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5B1F61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739B55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BEE388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CD6A982" w14:textId="77777777" w:rsidTr="00670641">
        <w:trPr>
          <w:jc w:val="center"/>
        </w:trPr>
        <w:tc>
          <w:tcPr>
            <w:tcW w:w="562" w:type="dxa"/>
          </w:tcPr>
          <w:p w14:paraId="7A8723EB" w14:textId="258441B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552" w:type="dxa"/>
          </w:tcPr>
          <w:p w14:paraId="2D79F17F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A326A2E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B2046C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047C82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999642B" w14:textId="77777777" w:rsidTr="00670641">
        <w:trPr>
          <w:jc w:val="center"/>
        </w:trPr>
        <w:tc>
          <w:tcPr>
            <w:tcW w:w="562" w:type="dxa"/>
          </w:tcPr>
          <w:p w14:paraId="3DEDD665" w14:textId="5DD8B608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552" w:type="dxa"/>
          </w:tcPr>
          <w:p w14:paraId="6846BCDA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CC7E111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B123C4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59ED68B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B1378A0" w14:textId="77777777" w:rsidTr="00670641">
        <w:trPr>
          <w:jc w:val="center"/>
        </w:trPr>
        <w:tc>
          <w:tcPr>
            <w:tcW w:w="562" w:type="dxa"/>
          </w:tcPr>
          <w:p w14:paraId="001F241C" w14:textId="5DCC3A7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2552" w:type="dxa"/>
          </w:tcPr>
          <w:p w14:paraId="45B8F64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3CCCCCC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2D98F8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F6399E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553B527" w14:textId="77777777" w:rsidTr="00670641">
        <w:trPr>
          <w:jc w:val="center"/>
        </w:trPr>
        <w:tc>
          <w:tcPr>
            <w:tcW w:w="562" w:type="dxa"/>
          </w:tcPr>
          <w:p w14:paraId="50AFF5D4" w14:textId="7EEC57E6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2552" w:type="dxa"/>
          </w:tcPr>
          <w:p w14:paraId="0976AA5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871D42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1E3A78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9E4F4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9CAAFCC" w14:textId="77777777" w:rsidTr="00670641">
        <w:trPr>
          <w:jc w:val="center"/>
        </w:trPr>
        <w:tc>
          <w:tcPr>
            <w:tcW w:w="562" w:type="dxa"/>
          </w:tcPr>
          <w:p w14:paraId="3F246985" w14:textId="4BF4FCE1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2552" w:type="dxa"/>
          </w:tcPr>
          <w:p w14:paraId="72F0F76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150B77D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09BF46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9FAE90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C28FEB6" w14:textId="77777777" w:rsidTr="00670641">
        <w:trPr>
          <w:jc w:val="center"/>
        </w:trPr>
        <w:tc>
          <w:tcPr>
            <w:tcW w:w="562" w:type="dxa"/>
          </w:tcPr>
          <w:p w14:paraId="2D290FE2" w14:textId="109613F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2552" w:type="dxa"/>
          </w:tcPr>
          <w:p w14:paraId="1B53231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F755ECD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4C2C29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EAF750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6B9CA2A" w14:textId="77777777" w:rsidTr="00670641">
        <w:trPr>
          <w:jc w:val="center"/>
        </w:trPr>
        <w:tc>
          <w:tcPr>
            <w:tcW w:w="562" w:type="dxa"/>
          </w:tcPr>
          <w:p w14:paraId="358B290A" w14:textId="01BF1814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2552" w:type="dxa"/>
          </w:tcPr>
          <w:p w14:paraId="36B240DF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F6F757D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1FB2B6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BBC028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8C5DFEE" w14:textId="77777777" w:rsidTr="00670641">
        <w:trPr>
          <w:jc w:val="center"/>
        </w:trPr>
        <w:tc>
          <w:tcPr>
            <w:tcW w:w="562" w:type="dxa"/>
          </w:tcPr>
          <w:p w14:paraId="455E92A9" w14:textId="1CDD514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2552" w:type="dxa"/>
          </w:tcPr>
          <w:p w14:paraId="582D35A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9706D2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919874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3679B8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ADD6865" w14:textId="77777777" w:rsidTr="00670641">
        <w:trPr>
          <w:jc w:val="center"/>
        </w:trPr>
        <w:tc>
          <w:tcPr>
            <w:tcW w:w="562" w:type="dxa"/>
          </w:tcPr>
          <w:p w14:paraId="6A1C68E4" w14:textId="097A903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2552" w:type="dxa"/>
          </w:tcPr>
          <w:p w14:paraId="5EF0D1C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7AC04F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D489EB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5FD20B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7A081FB" w14:textId="77777777" w:rsidTr="00670641">
        <w:trPr>
          <w:jc w:val="center"/>
        </w:trPr>
        <w:tc>
          <w:tcPr>
            <w:tcW w:w="562" w:type="dxa"/>
          </w:tcPr>
          <w:p w14:paraId="0BD93265" w14:textId="7FED86A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2552" w:type="dxa"/>
          </w:tcPr>
          <w:p w14:paraId="266F02A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C51F0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444140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C12B2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1C606F8" w14:textId="77777777" w:rsidTr="00670641">
        <w:trPr>
          <w:jc w:val="center"/>
        </w:trPr>
        <w:tc>
          <w:tcPr>
            <w:tcW w:w="562" w:type="dxa"/>
          </w:tcPr>
          <w:p w14:paraId="6179A6AD" w14:textId="3D1EA41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2552" w:type="dxa"/>
          </w:tcPr>
          <w:p w14:paraId="12FC160A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BE6334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94A2D1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DB0C6C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E06BE29" w14:textId="77777777" w:rsidTr="00670641">
        <w:trPr>
          <w:jc w:val="center"/>
        </w:trPr>
        <w:tc>
          <w:tcPr>
            <w:tcW w:w="562" w:type="dxa"/>
          </w:tcPr>
          <w:p w14:paraId="77BA08E1" w14:textId="6AD4023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2552" w:type="dxa"/>
          </w:tcPr>
          <w:p w14:paraId="36F3912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9156BD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5D7516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59BF2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E07E1FC" w14:textId="77777777" w:rsidTr="00670641">
        <w:trPr>
          <w:jc w:val="center"/>
        </w:trPr>
        <w:tc>
          <w:tcPr>
            <w:tcW w:w="562" w:type="dxa"/>
          </w:tcPr>
          <w:p w14:paraId="65DB6D93" w14:textId="54C4E37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  <w:tc>
          <w:tcPr>
            <w:tcW w:w="2552" w:type="dxa"/>
          </w:tcPr>
          <w:p w14:paraId="2E078602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1ACB9E3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643E6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2BA3EC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AEE885F" w14:textId="77777777" w:rsidTr="00670641">
        <w:trPr>
          <w:jc w:val="center"/>
        </w:trPr>
        <w:tc>
          <w:tcPr>
            <w:tcW w:w="562" w:type="dxa"/>
          </w:tcPr>
          <w:p w14:paraId="64CB0F72" w14:textId="760CFB0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7</w:t>
            </w:r>
          </w:p>
        </w:tc>
        <w:tc>
          <w:tcPr>
            <w:tcW w:w="2552" w:type="dxa"/>
          </w:tcPr>
          <w:p w14:paraId="5D1C65A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738378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B874BF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07B07FE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CD025DB" w14:textId="77777777" w:rsidTr="00670641">
        <w:trPr>
          <w:jc w:val="center"/>
        </w:trPr>
        <w:tc>
          <w:tcPr>
            <w:tcW w:w="562" w:type="dxa"/>
          </w:tcPr>
          <w:p w14:paraId="36C84FEC" w14:textId="675C0EE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2552" w:type="dxa"/>
          </w:tcPr>
          <w:p w14:paraId="3DAED78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78FBBE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29311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74C150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40D2C7B" w14:textId="77777777" w:rsidTr="00670641">
        <w:trPr>
          <w:jc w:val="center"/>
        </w:trPr>
        <w:tc>
          <w:tcPr>
            <w:tcW w:w="562" w:type="dxa"/>
          </w:tcPr>
          <w:p w14:paraId="7470677D" w14:textId="2A89388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</w:p>
        </w:tc>
        <w:tc>
          <w:tcPr>
            <w:tcW w:w="2552" w:type="dxa"/>
          </w:tcPr>
          <w:p w14:paraId="173F2AD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D5A1F8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578D0E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6F29A0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666B8E2" w14:textId="77777777" w:rsidTr="00670641">
        <w:trPr>
          <w:jc w:val="center"/>
        </w:trPr>
        <w:tc>
          <w:tcPr>
            <w:tcW w:w="562" w:type="dxa"/>
          </w:tcPr>
          <w:p w14:paraId="5D6C63B6" w14:textId="336376E2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2552" w:type="dxa"/>
          </w:tcPr>
          <w:p w14:paraId="223A2605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BD14CA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777984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190F2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20A51B8" w14:textId="77777777" w:rsidTr="00670641">
        <w:trPr>
          <w:jc w:val="center"/>
        </w:trPr>
        <w:tc>
          <w:tcPr>
            <w:tcW w:w="562" w:type="dxa"/>
          </w:tcPr>
          <w:p w14:paraId="201D763A" w14:textId="37B7BC32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</w:t>
            </w:r>
          </w:p>
        </w:tc>
        <w:tc>
          <w:tcPr>
            <w:tcW w:w="2552" w:type="dxa"/>
          </w:tcPr>
          <w:p w14:paraId="254D5BE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3CA5AD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0AF7D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D2CCD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FC7E3CA" w14:textId="77777777" w:rsidTr="00670641">
        <w:trPr>
          <w:jc w:val="center"/>
        </w:trPr>
        <w:tc>
          <w:tcPr>
            <w:tcW w:w="562" w:type="dxa"/>
          </w:tcPr>
          <w:p w14:paraId="407F479B" w14:textId="1CC0EC5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</w:p>
        </w:tc>
        <w:tc>
          <w:tcPr>
            <w:tcW w:w="2552" w:type="dxa"/>
          </w:tcPr>
          <w:p w14:paraId="6DEAE1D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6E701D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73DB3E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52C4E6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BC16996" w14:textId="77777777" w:rsidTr="00670641">
        <w:trPr>
          <w:jc w:val="center"/>
        </w:trPr>
        <w:tc>
          <w:tcPr>
            <w:tcW w:w="562" w:type="dxa"/>
          </w:tcPr>
          <w:p w14:paraId="404C333D" w14:textId="0844E4EF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</w:t>
            </w:r>
          </w:p>
        </w:tc>
        <w:tc>
          <w:tcPr>
            <w:tcW w:w="2552" w:type="dxa"/>
          </w:tcPr>
          <w:p w14:paraId="46568E3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19AB2C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C8DA6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2705D8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B8FA5DB" w14:textId="77777777" w:rsidTr="00670641">
        <w:trPr>
          <w:jc w:val="center"/>
        </w:trPr>
        <w:tc>
          <w:tcPr>
            <w:tcW w:w="562" w:type="dxa"/>
          </w:tcPr>
          <w:p w14:paraId="68760153" w14:textId="236C4D7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</w:t>
            </w:r>
          </w:p>
        </w:tc>
        <w:tc>
          <w:tcPr>
            <w:tcW w:w="2552" w:type="dxa"/>
          </w:tcPr>
          <w:p w14:paraId="121DAEA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C162C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F6612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6F9E33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E84AE94" w14:textId="77777777" w:rsidTr="00670641">
        <w:trPr>
          <w:jc w:val="center"/>
        </w:trPr>
        <w:tc>
          <w:tcPr>
            <w:tcW w:w="562" w:type="dxa"/>
          </w:tcPr>
          <w:p w14:paraId="3DBED9F4" w14:textId="40ADCB8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  <w:tc>
          <w:tcPr>
            <w:tcW w:w="2552" w:type="dxa"/>
          </w:tcPr>
          <w:p w14:paraId="5DBC305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977D7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9B5A58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89C480B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34FADE9" w14:textId="77777777" w:rsidTr="00670641">
        <w:trPr>
          <w:jc w:val="center"/>
        </w:trPr>
        <w:tc>
          <w:tcPr>
            <w:tcW w:w="562" w:type="dxa"/>
          </w:tcPr>
          <w:p w14:paraId="2E9EDA0C" w14:textId="09D5395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</w:t>
            </w:r>
          </w:p>
        </w:tc>
        <w:tc>
          <w:tcPr>
            <w:tcW w:w="2552" w:type="dxa"/>
          </w:tcPr>
          <w:p w14:paraId="1F1FC70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123ABD1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833AF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5798E2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DD9DD0A" w14:textId="77777777" w:rsidTr="00670641">
        <w:trPr>
          <w:jc w:val="center"/>
        </w:trPr>
        <w:tc>
          <w:tcPr>
            <w:tcW w:w="562" w:type="dxa"/>
          </w:tcPr>
          <w:p w14:paraId="60BFC57B" w14:textId="6E6F72E3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</w:t>
            </w:r>
          </w:p>
        </w:tc>
        <w:tc>
          <w:tcPr>
            <w:tcW w:w="2552" w:type="dxa"/>
          </w:tcPr>
          <w:p w14:paraId="3807FB0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35A18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5832A3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3F735D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FCAA5D5" w14:textId="77777777" w:rsidTr="00670641">
        <w:trPr>
          <w:jc w:val="center"/>
        </w:trPr>
        <w:tc>
          <w:tcPr>
            <w:tcW w:w="562" w:type="dxa"/>
          </w:tcPr>
          <w:p w14:paraId="2F8E1E8B" w14:textId="7E2D4281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</w:p>
        </w:tc>
        <w:tc>
          <w:tcPr>
            <w:tcW w:w="2552" w:type="dxa"/>
          </w:tcPr>
          <w:p w14:paraId="7A36928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AA07C0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C2952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8E18C2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F7E1392" w14:textId="77777777" w:rsidTr="00670641">
        <w:trPr>
          <w:jc w:val="center"/>
        </w:trPr>
        <w:tc>
          <w:tcPr>
            <w:tcW w:w="562" w:type="dxa"/>
          </w:tcPr>
          <w:p w14:paraId="601987C3" w14:textId="7D66DD0F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</w:t>
            </w:r>
          </w:p>
        </w:tc>
        <w:tc>
          <w:tcPr>
            <w:tcW w:w="2552" w:type="dxa"/>
          </w:tcPr>
          <w:p w14:paraId="4E7A21FD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E76B67C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B43892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8F0F89B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7C3799F" w14:textId="77777777" w:rsidTr="00670641">
        <w:trPr>
          <w:jc w:val="center"/>
        </w:trPr>
        <w:tc>
          <w:tcPr>
            <w:tcW w:w="562" w:type="dxa"/>
          </w:tcPr>
          <w:p w14:paraId="256DB409" w14:textId="7A63FE1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2552" w:type="dxa"/>
          </w:tcPr>
          <w:p w14:paraId="7CA07D8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3FDAAF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93D13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2CE19E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2344F0F" w14:textId="77777777" w:rsidTr="00670641">
        <w:trPr>
          <w:jc w:val="center"/>
        </w:trPr>
        <w:tc>
          <w:tcPr>
            <w:tcW w:w="562" w:type="dxa"/>
          </w:tcPr>
          <w:p w14:paraId="078B0FE6" w14:textId="5F0A542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</w:t>
            </w:r>
          </w:p>
        </w:tc>
        <w:tc>
          <w:tcPr>
            <w:tcW w:w="2552" w:type="dxa"/>
          </w:tcPr>
          <w:p w14:paraId="7CEDA3B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3AEE0C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F0F8F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8D20E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3155D18" w14:textId="77777777" w:rsidTr="00670641">
        <w:trPr>
          <w:jc w:val="center"/>
        </w:trPr>
        <w:tc>
          <w:tcPr>
            <w:tcW w:w="562" w:type="dxa"/>
          </w:tcPr>
          <w:p w14:paraId="0CD87889" w14:textId="26B0AAD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  <w:tc>
          <w:tcPr>
            <w:tcW w:w="2552" w:type="dxa"/>
          </w:tcPr>
          <w:p w14:paraId="6794D52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C23643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CA8788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2421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497C3BF" w14:textId="77777777" w:rsidTr="00670641">
        <w:trPr>
          <w:jc w:val="center"/>
        </w:trPr>
        <w:tc>
          <w:tcPr>
            <w:tcW w:w="562" w:type="dxa"/>
          </w:tcPr>
          <w:p w14:paraId="75AA7ECD" w14:textId="76A8D74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3</w:t>
            </w:r>
          </w:p>
        </w:tc>
        <w:tc>
          <w:tcPr>
            <w:tcW w:w="2552" w:type="dxa"/>
          </w:tcPr>
          <w:p w14:paraId="28CF6EB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8D7403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4C760B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FD6F59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8557B17" w14:textId="77777777" w:rsidTr="00670641">
        <w:trPr>
          <w:jc w:val="center"/>
        </w:trPr>
        <w:tc>
          <w:tcPr>
            <w:tcW w:w="562" w:type="dxa"/>
          </w:tcPr>
          <w:p w14:paraId="1AB30184" w14:textId="4900862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4</w:t>
            </w:r>
          </w:p>
        </w:tc>
        <w:tc>
          <w:tcPr>
            <w:tcW w:w="2552" w:type="dxa"/>
          </w:tcPr>
          <w:p w14:paraId="604DD2A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4976F98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A0D7A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57E462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6BB1654" w14:textId="77777777" w:rsidTr="00670641">
        <w:trPr>
          <w:jc w:val="center"/>
        </w:trPr>
        <w:tc>
          <w:tcPr>
            <w:tcW w:w="562" w:type="dxa"/>
          </w:tcPr>
          <w:p w14:paraId="19DFB47C" w14:textId="03C6C2E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5</w:t>
            </w:r>
          </w:p>
        </w:tc>
        <w:tc>
          <w:tcPr>
            <w:tcW w:w="2552" w:type="dxa"/>
          </w:tcPr>
          <w:p w14:paraId="361BAFD2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F34DCA9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02234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F10132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3419723" w14:textId="77777777" w:rsidTr="00670641">
        <w:trPr>
          <w:jc w:val="center"/>
        </w:trPr>
        <w:tc>
          <w:tcPr>
            <w:tcW w:w="562" w:type="dxa"/>
          </w:tcPr>
          <w:p w14:paraId="0DF70664" w14:textId="75977C78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</w:tc>
        <w:tc>
          <w:tcPr>
            <w:tcW w:w="2552" w:type="dxa"/>
          </w:tcPr>
          <w:p w14:paraId="58BCDDA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09039C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804F5D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157E03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0A23E153" w14:textId="77777777" w:rsidTr="00670641">
        <w:trPr>
          <w:jc w:val="center"/>
        </w:trPr>
        <w:tc>
          <w:tcPr>
            <w:tcW w:w="562" w:type="dxa"/>
          </w:tcPr>
          <w:p w14:paraId="2E8E1C51" w14:textId="3D08706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7</w:t>
            </w:r>
          </w:p>
        </w:tc>
        <w:tc>
          <w:tcPr>
            <w:tcW w:w="2552" w:type="dxa"/>
          </w:tcPr>
          <w:p w14:paraId="1CE1297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50186FE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A464F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BC11A8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06F9B677" w14:textId="77777777" w:rsidTr="00670641">
        <w:trPr>
          <w:jc w:val="center"/>
        </w:trPr>
        <w:tc>
          <w:tcPr>
            <w:tcW w:w="562" w:type="dxa"/>
          </w:tcPr>
          <w:p w14:paraId="02DC0B03" w14:textId="65E66A0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8</w:t>
            </w:r>
          </w:p>
        </w:tc>
        <w:tc>
          <w:tcPr>
            <w:tcW w:w="2552" w:type="dxa"/>
          </w:tcPr>
          <w:p w14:paraId="4E9F182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86E748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078254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C3BA36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3F43075" w14:textId="77777777" w:rsidTr="00670641">
        <w:trPr>
          <w:jc w:val="center"/>
        </w:trPr>
        <w:tc>
          <w:tcPr>
            <w:tcW w:w="562" w:type="dxa"/>
          </w:tcPr>
          <w:p w14:paraId="702AAE24" w14:textId="48FDB15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9</w:t>
            </w:r>
          </w:p>
        </w:tc>
        <w:tc>
          <w:tcPr>
            <w:tcW w:w="2552" w:type="dxa"/>
          </w:tcPr>
          <w:p w14:paraId="30678E7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FD160F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E80E51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1E1F15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F41A4E2" w14:textId="77777777" w:rsidTr="00670641">
        <w:trPr>
          <w:jc w:val="center"/>
        </w:trPr>
        <w:tc>
          <w:tcPr>
            <w:tcW w:w="562" w:type="dxa"/>
          </w:tcPr>
          <w:p w14:paraId="060F9F7A" w14:textId="0C6C6A3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</w:t>
            </w:r>
          </w:p>
        </w:tc>
        <w:tc>
          <w:tcPr>
            <w:tcW w:w="2552" w:type="dxa"/>
          </w:tcPr>
          <w:p w14:paraId="2065B86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96114C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C66CE5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F06B45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8D82B3D" w14:textId="77777777" w:rsidTr="00670641">
        <w:trPr>
          <w:jc w:val="center"/>
        </w:trPr>
        <w:tc>
          <w:tcPr>
            <w:tcW w:w="562" w:type="dxa"/>
          </w:tcPr>
          <w:p w14:paraId="538DA2FC" w14:textId="79FE7BA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1</w:t>
            </w:r>
          </w:p>
        </w:tc>
        <w:tc>
          <w:tcPr>
            <w:tcW w:w="2552" w:type="dxa"/>
          </w:tcPr>
          <w:p w14:paraId="7BB28ADD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86410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878EC5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20F1CF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48B05183" w14:textId="77777777" w:rsidTr="00670641">
        <w:trPr>
          <w:jc w:val="center"/>
        </w:trPr>
        <w:tc>
          <w:tcPr>
            <w:tcW w:w="562" w:type="dxa"/>
          </w:tcPr>
          <w:p w14:paraId="28D44C82" w14:textId="2087EB75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2</w:t>
            </w:r>
          </w:p>
        </w:tc>
        <w:tc>
          <w:tcPr>
            <w:tcW w:w="2552" w:type="dxa"/>
          </w:tcPr>
          <w:p w14:paraId="7387E27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F076411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96B79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0F014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280E202" w14:textId="77777777" w:rsidTr="00670641">
        <w:trPr>
          <w:jc w:val="center"/>
        </w:trPr>
        <w:tc>
          <w:tcPr>
            <w:tcW w:w="562" w:type="dxa"/>
          </w:tcPr>
          <w:p w14:paraId="2B1D3B31" w14:textId="2EACCCB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43</w:t>
            </w:r>
          </w:p>
        </w:tc>
        <w:tc>
          <w:tcPr>
            <w:tcW w:w="2552" w:type="dxa"/>
          </w:tcPr>
          <w:p w14:paraId="1B7499D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33DF10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A541D9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7FFFC5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871CAB7" w14:textId="77777777" w:rsidTr="00670641">
        <w:trPr>
          <w:jc w:val="center"/>
        </w:trPr>
        <w:tc>
          <w:tcPr>
            <w:tcW w:w="562" w:type="dxa"/>
          </w:tcPr>
          <w:p w14:paraId="03CEE2A2" w14:textId="00279C3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4</w:t>
            </w:r>
          </w:p>
        </w:tc>
        <w:tc>
          <w:tcPr>
            <w:tcW w:w="2552" w:type="dxa"/>
          </w:tcPr>
          <w:p w14:paraId="32D9025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A3BCB3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2F041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FD109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3711AE2" w14:textId="77777777" w:rsidTr="00670641">
        <w:trPr>
          <w:jc w:val="center"/>
        </w:trPr>
        <w:tc>
          <w:tcPr>
            <w:tcW w:w="562" w:type="dxa"/>
          </w:tcPr>
          <w:p w14:paraId="23B4EBF8" w14:textId="583116A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</w:t>
            </w:r>
          </w:p>
        </w:tc>
        <w:tc>
          <w:tcPr>
            <w:tcW w:w="2552" w:type="dxa"/>
          </w:tcPr>
          <w:p w14:paraId="6ECD4316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93937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F8CE2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AC99BF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</w:tbl>
    <w:p w14:paraId="1B051C2B" w14:textId="77777777" w:rsidR="00482800" w:rsidRDefault="0048280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118BF1CA" w14:textId="6E3FA761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Menyetujui,</w:t>
      </w:r>
    </w:p>
    <w:p w14:paraId="40C79D50" w14:textId="4D2698BB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DPL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  <w:t>Pelaksana KKN,</w:t>
      </w:r>
    </w:p>
    <w:p w14:paraId="44EAD21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7F8B8A62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748C85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</w:p>
    <w:p w14:paraId="2E3B6DE1" w14:textId="0FFE8DDC" w:rsidR="003D24E0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>Nama Mahasiswa</w:t>
      </w:r>
    </w:p>
    <w:p w14:paraId="0F7A62DF" w14:textId="7FCAA7E8" w:rsidR="00C8622D" w:rsidRPr="00B537CC" w:rsidRDefault="00C8622D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IP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</w:p>
    <w:p w14:paraId="0C27A7EA" w14:textId="77777777" w:rsidR="004923AA" w:rsidRPr="00B537CC" w:rsidRDefault="004923AA" w:rsidP="003D24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8F31F44" w14:textId="686181EA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Mengetahui</w:t>
      </w:r>
      <w:r w:rsidR="004923AA" w:rsidRPr="00B537CC">
        <w:rPr>
          <w:rFonts w:ascii="Arial" w:hAnsi="Arial" w:cs="Arial"/>
          <w:sz w:val="24"/>
          <w:szCs w:val="24"/>
          <w:lang w:val="en-US"/>
        </w:rPr>
        <w:t>,</w:t>
      </w:r>
    </w:p>
    <w:p w14:paraId="620334F7" w14:textId="1D6FE1C5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 xml:space="preserve">Ketua RT …. </w:t>
      </w:r>
      <w:r w:rsidR="002015EB">
        <w:rPr>
          <w:rFonts w:ascii="Arial" w:hAnsi="Arial" w:cs="Arial"/>
          <w:sz w:val="24"/>
          <w:szCs w:val="24"/>
          <w:lang w:val="en-US"/>
        </w:rPr>
        <w:t xml:space="preserve">RW …. </w:t>
      </w:r>
      <w:r w:rsidRPr="00B537CC">
        <w:rPr>
          <w:rFonts w:ascii="Arial" w:hAnsi="Arial" w:cs="Arial"/>
          <w:sz w:val="24"/>
          <w:szCs w:val="24"/>
          <w:lang w:val="en-US"/>
        </w:rPr>
        <w:t>Desa/Kelurahan ….</w:t>
      </w:r>
    </w:p>
    <w:p w14:paraId="3013C997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22961E1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89C94D0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F181BB0" w14:textId="7A059926" w:rsidR="00792DAC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</w:p>
    <w:sectPr w:rsidR="00792DAC" w:rsidRPr="00B537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AA7C5B"/>
    <w:multiLevelType w:val="hybridMultilevel"/>
    <w:tmpl w:val="E69A6358"/>
    <w:lvl w:ilvl="0" w:tplc="3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006592"/>
    <w:multiLevelType w:val="hybridMultilevel"/>
    <w:tmpl w:val="5EAEA2D0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IwMQcShkYW5ko6SsGpxcWZ+XkgBca1AL3bktssAAAA"/>
  </w:docVars>
  <w:rsids>
    <w:rsidRoot w:val="00792DAC"/>
    <w:rsid w:val="00064129"/>
    <w:rsid w:val="000C446E"/>
    <w:rsid w:val="00134608"/>
    <w:rsid w:val="0015272A"/>
    <w:rsid w:val="00156E1F"/>
    <w:rsid w:val="001C657B"/>
    <w:rsid w:val="002015EB"/>
    <w:rsid w:val="00235269"/>
    <w:rsid w:val="00251CDB"/>
    <w:rsid w:val="002E2E65"/>
    <w:rsid w:val="00384240"/>
    <w:rsid w:val="003D24E0"/>
    <w:rsid w:val="003E3160"/>
    <w:rsid w:val="00482800"/>
    <w:rsid w:val="004923AA"/>
    <w:rsid w:val="004C47D0"/>
    <w:rsid w:val="004C7728"/>
    <w:rsid w:val="004E049C"/>
    <w:rsid w:val="005A0489"/>
    <w:rsid w:val="005C69C9"/>
    <w:rsid w:val="00652F07"/>
    <w:rsid w:val="006C4B8A"/>
    <w:rsid w:val="00734747"/>
    <w:rsid w:val="007608F3"/>
    <w:rsid w:val="00792DAC"/>
    <w:rsid w:val="00897479"/>
    <w:rsid w:val="008D39B6"/>
    <w:rsid w:val="00906DD1"/>
    <w:rsid w:val="009274B5"/>
    <w:rsid w:val="00A667DC"/>
    <w:rsid w:val="00AE0AF5"/>
    <w:rsid w:val="00B537CC"/>
    <w:rsid w:val="00C8622D"/>
    <w:rsid w:val="00DC3EEF"/>
    <w:rsid w:val="00EA519B"/>
    <w:rsid w:val="00F27785"/>
    <w:rsid w:val="00F74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73913"/>
  <w15:chartTrackingRefBased/>
  <w15:docId w15:val="{9F8A4D28-E856-46B9-9D83-0A3212330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2D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92D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6D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D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afandi-69/KK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4</Pages>
  <Words>243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i</dc:creator>
  <cp:keywords/>
  <dc:description/>
  <cp:lastModifiedBy>RAFANDI</cp:lastModifiedBy>
  <cp:revision>18</cp:revision>
  <dcterms:created xsi:type="dcterms:W3CDTF">2021-08-01T15:21:00Z</dcterms:created>
  <dcterms:modified xsi:type="dcterms:W3CDTF">2021-08-04T11:54:00Z</dcterms:modified>
</cp:coreProperties>
</file>